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7EED8" w14:textId="7967A120" w:rsidR="00555704" w:rsidRDefault="005070C6" w:rsidP="00B41B5D">
      <w:pPr>
        <w:pStyle w:val="a5"/>
        <w:contextualSpacing/>
      </w:pPr>
      <w:r>
        <w:t xml:space="preserve"> Title </w:t>
      </w:r>
    </w:p>
    <w:p w14:paraId="1DD29F8D" w14:textId="77777777" w:rsidR="00555704" w:rsidRDefault="005070C6" w:rsidP="00B41B5D">
      <w:pPr>
        <w:pStyle w:val="a6"/>
        <w:spacing w:line="240" w:lineRule="atLeast"/>
        <w:contextualSpacing/>
      </w:pPr>
      <w:r>
        <w:t xml:space="preserve"> Subtitle </w:t>
      </w:r>
    </w:p>
    <w:p w14:paraId="343F97D9" w14:textId="77777777" w:rsidR="00555704" w:rsidRDefault="005070C6" w:rsidP="00B41B5D">
      <w:pPr>
        <w:pStyle w:val="Author"/>
        <w:contextualSpacing/>
      </w:pPr>
      <w:r>
        <w:t xml:space="preserve"> Author </w:t>
      </w:r>
    </w:p>
    <w:p w14:paraId="06B13F72" w14:textId="77777777" w:rsidR="00555704" w:rsidRDefault="005070C6" w:rsidP="00B41B5D">
      <w:pPr>
        <w:pStyle w:val="a7"/>
        <w:contextualSpacing/>
      </w:pPr>
      <w:r>
        <w:t xml:space="preserve"> Date </w:t>
      </w:r>
    </w:p>
    <w:p w14:paraId="58DBA332" w14:textId="77777777" w:rsidR="00555704" w:rsidRDefault="005070C6" w:rsidP="00B41B5D">
      <w:pPr>
        <w:pStyle w:val="Abstract"/>
        <w:contextualSpacing/>
      </w:pPr>
      <w:r>
        <w:t xml:space="preserve"> Abstract </w:t>
      </w:r>
    </w:p>
    <w:p w14:paraId="7D10AA80" w14:textId="77777777" w:rsidR="00555704" w:rsidRDefault="005070C6" w:rsidP="00B41B5D">
      <w:pPr>
        <w:pStyle w:val="1"/>
        <w:contextualSpacing/>
      </w:pPr>
      <w:bookmarkStart w:id="0" w:name="heading-1"/>
      <w:r>
        <w:t xml:space="preserve"> Heading 1 </w:t>
      </w:r>
      <w:bookmarkEnd w:id="0"/>
    </w:p>
    <w:p w14:paraId="0369DB94" w14:textId="77777777" w:rsidR="00555704" w:rsidRDefault="005070C6" w:rsidP="00B41B5D">
      <w:pPr>
        <w:pStyle w:val="2"/>
        <w:contextualSpacing/>
      </w:pPr>
      <w:bookmarkStart w:id="1" w:name="heading-2"/>
      <w:r>
        <w:t xml:space="preserve"> Heading 2 </w:t>
      </w:r>
      <w:bookmarkEnd w:id="1"/>
    </w:p>
    <w:p w14:paraId="0F195F9C" w14:textId="34941BFC" w:rsidR="00555704" w:rsidRPr="00232012" w:rsidRDefault="005070C6" w:rsidP="006A3E19">
      <w:pPr>
        <w:pStyle w:val="3"/>
      </w:pPr>
      <w:bookmarkStart w:id="2" w:name="heading-3"/>
      <w:r w:rsidRPr="00232012">
        <w:t>Heading 3</w:t>
      </w:r>
      <w:bookmarkEnd w:id="2"/>
    </w:p>
    <w:p w14:paraId="5B75A8E7" w14:textId="77777777" w:rsidR="00555704" w:rsidRDefault="005070C6" w:rsidP="00B41B5D">
      <w:pPr>
        <w:pStyle w:val="4"/>
        <w:contextualSpacing/>
      </w:pPr>
      <w:bookmarkStart w:id="3" w:name="heading-4"/>
      <w:r>
        <w:t xml:space="preserve"> Heading 4 </w:t>
      </w:r>
      <w:bookmarkEnd w:id="3"/>
    </w:p>
    <w:p w14:paraId="4BDD9FD3" w14:textId="77777777" w:rsidR="00555704" w:rsidRDefault="005070C6" w:rsidP="00B41B5D">
      <w:pPr>
        <w:pStyle w:val="5"/>
        <w:contextualSpacing/>
      </w:pPr>
      <w:bookmarkStart w:id="4" w:name="heading-5"/>
      <w:r>
        <w:t xml:space="preserve"> Heading 5 </w:t>
      </w:r>
      <w:bookmarkEnd w:id="4"/>
    </w:p>
    <w:p w14:paraId="10494FCD" w14:textId="77777777" w:rsidR="00555704" w:rsidRDefault="005070C6" w:rsidP="00B41B5D">
      <w:pPr>
        <w:pStyle w:val="6"/>
        <w:contextualSpacing/>
      </w:pPr>
      <w:bookmarkStart w:id="5" w:name="heading-6"/>
      <w:r>
        <w:t xml:space="preserve"> Heading 6 </w:t>
      </w:r>
      <w:bookmarkEnd w:id="5"/>
    </w:p>
    <w:p w14:paraId="67871F65" w14:textId="77777777" w:rsidR="00555704" w:rsidRDefault="005070C6" w:rsidP="00B41B5D">
      <w:pPr>
        <w:pStyle w:val="7"/>
        <w:contextualSpacing/>
      </w:pPr>
      <w:bookmarkStart w:id="6" w:name="heading-7"/>
      <w:r>
        <w:t xml:space="preserve"> Heading 7 </w:t>
      </w:r>
      <w:bookmarkEnd w:id="6"/>
    </w:p>
    <w:p w14:paraId="45CC612C" w14:textId="77777777" w:rsidR="00555704" w:rsidRDefault="005070C6" w:rsidP="00B41B5D">
      <w:pPr>
        <w:pStyle w:val="8"/>
        <w:contextualSpacing/>
      </w:pPr>
      <w:bookmarkStart w:id="7" w:name="heading-8"/>
      <w:r>
        <w:t xml:space="preserve"> Heading 8 </w:t>
      </w:r>
      <w:bookmarkEnd w:id="7"/>
    </w:p>
    <w:p w14:paraId="4CB8BC03" w14:textId="77777777" w:rsidR="00555704" w:rsidRDefault="005070C6" w:rsidP="00B41B5D">
      <w:pPr>
        <w:pStyle w:val="9"/>
        <w:contextualSpacing/>
      </w:pPr>
      <w:bookmarkStart w:id="8" w:name="heading-9"/>
      <w:r>
        <w:t xml:space="preserve"> Heading 9 </w:t>
      </w:r>
      <w:bookmarkEnd w:id="8"/>
    </w:p>
    <w:p w14:paraId="66118F90" w14:textId="77777777" w:rsidR="00555704" w:rsidRDefault="005070C6" w:rsidP="008B6DB2">
      <w:pPr>
        <w:pStyle w:val="FirstParagraph"/>
        <w:ind w:firstLine="960"/>
      </w:pPr>
      <w:r>
        <w:t xml:space="preserve"> </w:t>
      </w:r>
      <w:r w:rsidRPr="008B6DB2">
        <w:t>First Paragrap</w:t>
      </w:r>
      <w:r>
        <w:t xml:space="preserve">h. </w:t>
      </w:r>
    </w:p>
    <w:p w14:paraId="4ABD644C" w14:textId="77777777" w:rsidR="00555704" w:rsidRDefault="005070C6" w:rsidP="008B6DB2">
      <w:pPr>
        <w:pStyle w:val="a0"/>
        <w:ind w:firstLine="96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af"/>
          </w:rPr>
          <w:t xml:space="preserve"> Hyperlink </w:t>
        </w:r>
      </w:hyperlink>
      <w:r>
        <w:t xml:space="preserve"> .     Footnote. </w:t>
      </w:r>
      <w:r>
        <w:rPr>
          <w:rStyle w:val="ae"/>
        </w:rPr>
        <w:footnoteReference w:id="1"/>
      </w:r>
    </w:p>
    <w:p w14:paraId="5EBDA168" w14:textId="77777777" w:rsidR="00555704" w:rsidRDefault="005070C6" w:rsidP="00B41B5D">
      <w:pPr>
        <w:pStyle w:val="aa"/>
        <w:ind w:firstLine="960"/>
        <w:contextualSpacing/>
      </w:pPr>
      <w:r>
        <w:t xml:space="preserve"> Block Text. </w:t>
      </w:r>
    </w:p>
    <w:p w14:paraId="2BE5FEE8" w14:textId="77777777" w:rsidR="00555704" w:rsidRDefault="005070C6" w:rsidP="00B41B5D">
      <w:pPr>
        <w:pStyle w:val="TableCaption"/>
        <w:contextualSpacing/>
      </w:pPr>
      <w:r>
        <w:t xml:space="preserve"> Table caption. </w:t>
      </w:r>
    </w:p>
    <w:tbl>
      <w:tblPr>
        <w:tblStyle w:val="10"/>
        <w:tblW w:w="1656" w:type="pct"/>
        <w:tblLook w:val="07E0" w:firstRow="1" w:lastRow="1" w:firstColumn="1" w:lastColumn="1" w:noHBand="1" w:noVBand="1"/>
      </w:tblPr>
      <w:tblGrid>
        <w:gridCol w:w="885"/>
        <w:gridCol w:w="885"/>
        <w:gridCol w:w="820"/>
        <w:gridCol w:w="820"/>
      </w:tblGrid>
      <w:tr w:rsidR="007616FA" w14:paraId="7250842E" w14:textId="01745068" w:rsidTr="009A77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170C1E1" w14:textId="77777777" w:rsidR="007616FA" w:rsidRPr="007616FA" w:rsidRDefault="007616FA" w:rsidP="00B41B5D">
            <w:pPr>
              <w:pStyle w:val="Compact"/>
              <w:contextualSpacing/>
              <w:rPr>
                <w:b w:val="0"/>
                <w:bCs w:val="0"/>
              </w:rPr>
            </w:pPr>
            <w:r w:rsidRPr="007616FA">
              <w:rPr>
                <w:b w:val="0"/>
                <w:bCs w:val="0"/>
              </w:rPr>
              <w:t xml:space="preserve"> Table </w:t>
            </w:r>
          </w:p>
        </w:tc>
        <w:tc>
          <w:tcPr>
            <w:tcW w:w="0" w:type="auto"/>
          </w:tcPr>
          <w:p w14:paraId="4DCAA609" w14:textId="77777777" w:rsidR="007616FA" w:rsidRPr="007616FA" w:rsidRDefault="007616FA" w:rsidP="00B41B5D">
            <w:pPr>
              <w:pStyle w:val="Compact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7616FA">
              <w:rPr>
                <w:b w:val="0"/>
                <w:bCs w:val="0"/>
              </w:rPr>
              <w:t xml:space="preserve"> Table </w:t>
            </w:r>
          </w:p>
        </w:tc>
        <w:tc>
          <w:tcPr>
            <w:tcW w:w="0" w:type="auto"/>
          </w:tcPr>
          <w:p w14:paraId="6B0CC5D1" w14:textId="3F0B7712" w:rsidR="007616FA" w:rsidRPr="007616FA" w:rsidRDefault="007616FA" w:rsidP="00B41B5D">
            <w:pPr>
              <w:pStyle w:val="Compact"/>
              <w:contextualSpacing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t>T</w:t>
            </w:r>
            <w:r w:rsidRPr="007616FA">
              <w:rPr>
                <w:rFonts w:eastAsiaTheme="minorEastAsia"/>
                <w:b w:val="0"/>
                <w:bCs w:val="0"/>
              </w:rPr>
              <w:t>abl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63D52D0" w14:textId="5A88332E" w:rsidR="007616FA" w:rsidRPr="007616FA" w:rsidRDefault="007616FA" w:rsidP="00B41B5D">
            <w:pPr>
              <w:pStyle w:val="Compact"/>
              <w:contextualSpacing/>
              <w:rPr>
                <w:rFonts w:eastAsiaTheme="minorEastAsia"/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t>T</w:t>
            </w:r>
            <w:r w:rsidRPr="007616FA">
              <w:rPr>
                <w:rFonts w:eastAsiaTheme="minorEastAsia"/>
                <w:b w:val="0"/>
                <w:bCs w:val="0"/>
              </w:rPr>
              <w:t>able</w:t>
            </w:r>
          </w:p>
        </w:tc>
      </w:tr>
      <w:tr w:rsidR="007616FA" w14:paraId="37ED5955" w14:textId="599ED5C5" w:rsidTr="009A77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5EBBB8B" w14:textId="77777777" w:rsidR="007616FA" w:rsidRPr="007616FA" w:rsidRDefault="007616FA" w:rsidP="00B41B5D">
            <w:pPr>
              <w:pStyle w:val="Compact"/>
              <w:contextualSpacing/>
              <w:rPr>
                <w:b w:val="0"/>
                <w:bCs w:val="0"/>
              </w:rPr>
            </w:pPr>
            <w:r w:rsidRPr="007616FA">
              <w:rPr>
                <w:b w:val="0"/>
                <w:bCs w:val="0"/>
              </w:rPr>
              <w:t xml:space="preserve"> 1 </w:t>
            </w:r>
          </w:p>
        </w:tc>
        <w:tc>
          <w:tcPr>
            <w:tcW w:w="0" w:type="auto"/>
          </w:tcPr>
          <w:p w14:paraId="0F868D74" w14:textId="77777777" w:rsidR="007616FA" w:rsidRPr="007616FA" w:rsidRDefault="007616FA" w:rsidP="00B41B5D">
            <w:pPr>
              <w:pStyle w:val="Compact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6FA">
              <w:t xml:space="preserve"> 2 </w:t>
            </w:r>
          </w:p>
        </w:tc>
        <w:tc>
          <w:tcPr>
            <w:tcW w:w="0" w:type="auto"/>
          </w:tcPr>
          <w:p w14:paraId="7F62ADB0" w14:textId="10021341" w:rsidR="007616FA" w:rsidRPr="007616FA" w:rsidRDefault="007616FA" w:rsidP="00B41B5D">
            <w:pPr>
              <w:pStyle w:val="Compact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6FA">
              <w:rPr>
                <w:rFonts w:eastAsiaTheme="minorEastAsia" w:hint="eastAsia"/>
              </w:rPr>
              <w:t>2</w:t>
            </w:r>
            <w:r w:rsidRPr="007616FA">
              <w:rPr>
                <w:rFonts w:eastAsiaTheme="minorEastAsia"/>
              </w:rPr>
              <w:t>2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D7BD490" w14:textId="36203FA2" w:rsidR="007616FA" w:rsidRPr="007616FA" w:rsidRDefault="007616FA" w:rsidP="00B41B5D">
            <w:pPr>
              <w:pStyle w:val="Compact"/>
              <w:contextualSpacing/>
              <w:rPr>
                <w:rFonts w:eastAsiaTheme="minorEastAsia"/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t>2</w:t>
            </w:r>
            <w:r w:rsidRPr="007616FA">
              <w:rPr>
                <w:rFonts w:eastAsiaTheme="minorEastAsia"/>
                <w:b w:val="0"/>
                <w:bCs w:val="0"/>
              </w:rPr>
              <w:t>23</w:t>
            </w:r>
          </w:p>
        </w:tc>
      </w:tr>
      <w:tr w:rsidR="007616FA" w14:paraId="553F7557" w14:textId="529664AA" w:rsidTr="009A776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656B6457" w14:textId="35713E0B" w:rsidR="007616FA" w:rsidRPr="007616FA" w:rsidRDefault="007616FA" w:rsidP="00B41B5D">
            <w:pPr>
              <w:pStyle w:val="Compact"/>
              <w:contextualSpacing/>
              <w:rPr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lastRenderedPageBreak/>
              <w:t>2</w:t>
            </w:r>
          </w:p>
        </w:tc>
        <w:tc>
          <w:tcPr>
            <w:tcW w:w="0" w:type="auto"/>
          </w:tcPr>
          <w:p w14:paraId="63F5515E" w14:textId="19647B1F" w:rsidR="007616FA" w:rsidRPr="007616FA" w:rsidRDefault="007616FA" w:rsidP="00B41B5D">
            <w:pPr>
              <w:pStyle w:val="Compact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6FA">
              <w:rPr>
                <w:rFonts w:eastAsiaTheme="minorEastAsia" w:hint="eastAsia"/>
              </w:rPr>
              <w:t>2</w:t>
            </w:r>
          </w:p>
        </w:tc>
        <w:tc>
          <w:tcPr>
            <w:tcW w:w="0" w:type="auto"/>
          </w:tcPr>
          <w:p w14:paraId="3EEA6D3F" w14:textId="112420BC" w:rsidR="007616FA" w:rsidRPr="007616FA" w:rsidRDefault="007616FA" w:rsidP="00B41B5D">
            <w:pPr>
              <w:pStyle w:val="Compact"/>
              <w:contextualSpacing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616FA">
              <w:rPr>
                <w:rFonts w:eastAsiaTheme="minorEastAsia" w:hint="eastAsia"/>
              </w:rPr>
              <w:t>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EA0AB1E" w14:textId="0E35EE1D" w:rsidR="007616FA" w:rsidRPr="007616FA" w:rsidRDefault="007616FA" w:rsidP="00B41B5D">
            <w:pPr>
              <w:pStyle w:val="Compact"/>
              <w:contextualSpacing/>
              <w:rPr>
                <w:rFonts w:eastAsiaTheme="minorEastAsia"/>
                <w:b w:val="0"/>
                <w:bCs w:val="0"/>
              </w:rPr>
            </w:pPr>
            <w:r w:rsidRPr="007616FA">
              <w:rPr>
                <w:rFonts w:eastAsiaTheme="minorEastAsia" w:hint="eastAsia"/>
                <w:b w:val="0"/>
                <w:bCs w:val="0"/>
              </w:rPr>
              <w:t>2</w:t>
            </w:r>
          </w:p>
        </w:tc>
      </w:tr>
      <w:tr w:rsidR="00BC2415" w14:paraId="33DF5A74" w14:textId="77777777" w:rsidTr="009A7768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13336AE" w14:textId="77777777" w:rsidR="00BC2415" w:rsidRPr="007616FA" w:rsidRDefault="00BC2415" w:rsidP="00B41B5D">
            <w:pPr>
              <w:pStyle w:val="Compact"/>
              <w:contextualSpacing/>
              <w:rPr>
                <w:rFonts w:eastAsiaTheme="minorEastAsia"/>
              </w:rPr>
            </w:pPr>
          </w:p>
        </w:tc>
        <w:tc>
          <w:tcPr>
            <w:tcW w:w="0" w:type="auto"/>
          </w:tcPr>
          <w:p w14:paraId="54C5A127" w14:textId="77777777" w:rsidR="00BC2415" w:rsidRPr="007616FA" w:rsidRDefault="00BC2415" w:rsidP="00B41B5D">
            <w:pPr>
              <w:pStyle w:val="Compact"/>
              <w:contextualSpacing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tcW w:w="0" w:type="auto"/>
          </w:tcPr>
          <w:p w14:paraId="3CC43D65" w14:textId="77777777" w:rsidR="00BC2415" w:rsidRPr="007616FA" w:rsidRDefault="00BC2415" w:rsidP="00B41B5D">
            <w:pPr>
              <w:pStyle w:val="Compact"/>
              <w:contextualSpacing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F741891" w14:textId="77777777" w:rsidR="00BC2415" w:rsidRPr="007616FA" w:rsidRDefault="00BC2415" w:rsidP="00B41B5D">
            <w:pPr>
              <w:pStyle w:val="Compact"/>
              <w:contextualSpacing/>
              <w:rPr>
                <w:rFonts w:eastAsiaTheme="minorEastAsia"/>
              </w:rPr>
            </w:pPr>
          </w:p>
        </w:tc>
      </w:tr>
    </w:tbl>
    <w:p w14:paraId="57709653" w14:textId="77777777" w:rsidR="00C16102" w:rsidRDefault="00C16102" w:rsidP="00B41B5D">
      <w:pPr>
        <w:pStyle w:val="Tablefooter"/>
        <w:contextualSpacing/>
      </w:pPr>
      <w:r>
        <w:t>Without block body text</w:t>
      </w:r>
    </w:p>
    <w:p w14:paraId="1B79F0BF" w14:textId="77777777" w:rsidR="00C16102" w:rsidRDefault="005070C6" w:rsidP="00B41B5D">
      <w:pPr>
        <w:pStyle w:val="ImageCaption"/>
        <w:contextualSpacing/>
      </w:pPr>
      <w:r>
        <w:t xml:space="preserve"> </w:t>
      </w:r>
    </w:p>
    <w:p w14:paraId="2788E294" w14:textId="0F8925C0" w:rsidR="00555704" w:rsidRDefault="005070C6" w:rsidP="00B41B5D">
      <w:pPr>
        <w:pStyle w:val="ImageCaption"/>
        <w:contextualSpacing/>
      </w:pPr>
      <w:r>
        <w:t xml:space="preserve">Image Caption </w:t>
      </w:r>
    </w:p>
    <w:p w14:paraId="4969134B" w14:textId="77777777" w:rsidR="00555704" w:rsidRDefault="005070C6" w:rsidP="00B41B5D">
      <w:pPr>
        <w:pStyle w:val="DefinitionTerm"/>
        <w:contextualSpacing/>
      </w:pPr>
      <w:r>
        <w:t xml:space="preserve"> DefinitionTerm </w:t>
      </w:r>
    </w:p>
    <w:p w14:paraId="5F1601AE" w14:textId="77777777" w:rsidR="00555704" w:rsidRDefault="005070C6" w:rsidP="00B41B5D">
      <w:pPr>
        <w:pStyle w:val="Definition"/>
        <w:contextualSpacing/>
      </w:pPr>
      <w:r>
        <w:t xml:space="preserve"> Definition </w:t>
      </w:r>
    </w:p>
    <w:p w14:paraId="6A4B5D74" w14:textId="77777777" w:rsidR="00555704" w:rsidRDefault="005070C6" w:rsidP="00B41B5D">
      <w:pPr>
        <w:pStyle w:val="DefinitionTerm"/>
        <w:contextualSpacing/>
      </w:pPr>
      <w:r>
        <w:t xml:space="preserve"> DefinitionTerm </w:t>
      </w:r>
    </w:p>
    <w:p w14:paraId="684D24E6" w14:textId="591B1878" w:rsidR="00555704" w:rsidRPr="00776622" w:rsidRDefault="005070C6" w:rsidP="00B41B5D">
      <w:pPr>
        <w:pStyle w:val="a8"/>
        <w:ind w:left="480" w:hanging="480"/>
      </w:pPr>
      <w:r>
        <w:t xml:space="preserve"> Definition </w:t>
      </w:r>
    </w:p>
    <w:p w14:paraId="626307F8" w14:textId="2BB42134" w:rsidR="00C16102" w:rsidRPr="00B61B23" w:rsidRDefault="00EB1FE7" w:rsidP="00B61B23">
      <w:pPr>
        <w:pStyle w:val="a8"/>
        <w:ind w:left="480" w:hanging="480"/>
      </w:pPr>
      <w:r w:rsidRPr="00B61B23">
        <w:rPr>
          <w:rFonts w:hint="eastAsia"/>
        </w:rPr>
        <w:t>R</w:t>
      </w:r>
      <w:r w:rsidRPr="00B61B23">
        <w:t>eferences</w:t>
      </w:r>
      <w:r w:rsidR="009801E0" w:rsidRPr="00B61B23">
        <w:t xml:space="preserve"> </w:t>
      </w:r>
      <w:proofErr w:type="spellStart"/>
      <w:r w:rsidR="009801E0" w:rsidRPr="00B61B23">
        <w:t>aaaaaaaaaa</w:t>
      </w:r>
      <w:proofErr w:type="spellEnd"/>
      <w:r w:rsidR="00A93D10" w:rsidRPr="00B61B23">
        <w:t xml:space="preserve"> </w:t>
      </w:r>
      <w:proofErr w:type="spellStart"/>
      <w:r w:rsidR="009801E0" w:rsidRPr="00B61B23">
        <w:t>aaaaa</w:t>
      </w:r>
      <w:proofErr w:type="spellEnd"/>
      <w:r w:rsidR="00A93D10" w:rsidRPr="00B61B23">
        <w:t xml:space="preserve"> </w:t>
      </w:r>
      <w:proofErr w:type="spellStart"/>
      <w:r w:rsidR="009801E0" w:rsidRPr="00B61B23">
        <w:t>aaaaaaaaa</w:t>
      </w:r>
      <w:proofErr w:type="spellEnd"/>
      <w:r w:rsidR="00A93D10" w:rsidRPr="00B61B23">
        <w:t xml:space="preserve"> </w:t>
      </w:r>
      <w:proofErr w:type="spellStart"/>
      <w:r w:rsidR="009801E0" w:rsidRPr="00B61B23">
        <w:t>aaaaaaaaa</w:t>
      </w:r>
      <w:proofErr w:type="spellEnd"/>
      <w:r w:rsidR="00A93D10" w:rsidRPr="00B61B23">
        <w:t xml:space="preserve"> </w:t>
      </w:r>
      <w:proofErr w:type="spellStart"/>
      <w:r w:rsidR="009801E0" w:rsidRPr="00B61B23">
        <w:t>aaaaaaaaaaaaaaaaaaaaaaaaaaaaaaaaaaaaaaaaaaaaaaaaaaaaaaa</w:t>
      </w:r>
      <w:proofErr w:type="spellEnd"/>
      <w:r w:rsidR="00A93D10" w:rsidRPr="00B61B23">
        <w:t xml:space="preserve"> </w:t>
      </w:r>
      <w:r w:rsidR="009801E0" w:rsidRPr="00B61B23">
        <w:t>aa</w:t>
      </w:r>
    </w:p>
    <w:p w14:paraId="53EF4D09" w14:textId="55DAD888" w:rsidR="009801E0" w:rsidRPr="00B61B23" w:rsidRDefault="009801E0" w:rsidP="00B61B23">
      <w:pPr>
        <w:pStyle w:val="a8"/>
        <w:ind w:left="480" w:hanging="480"/>
      </w:pPr>
      <w:proofErr w:type="spellStart"/>
      <w:r w:rsidRPr="00B61B23">
        <w:rPr>
          <w:rFonts w:eastAsiaTheme="minorEastAsia" w:hint="eastAsia"/>
        </w:rPr>
        <w:t>a</w:t>
      </w:r>
      <w:r w:rsidRPr="00B61B23">
        <w:rPr>
          <w:rFonts w:eastAsiaTheme="minorEastAsia"/>
        </w:rPr>
        <w:t>aaa</w:t>
      </w:r>
      <w:proofErr w:type="spellEnd"/>
    </w:p>
    <w:p w14:paraId="0283AA3E" w14:textId="1026C2B3" w:rsidR="007D4CB2" w:rsidRDefault="007D4CB2" w:rsidP="00EB1FE7">
      <w:pPr>
        <w:pStyle w:val="a8"/>
        <w:ind w:left="480" w:hanging="480"/>
        <w:rPr>
          <w:rFonts w:eastAsiaTheme="minorEastAsia"/>
          <w:lang w:eastAsia="ja-JP"/>
        </w:rPr>
      </w:pPr>
    </w:p>
    <w:p w14:paraId="3A080D05" w14:textId="10987269" w:rsidR="007D4CB2" w:rsidRDefault="007D4CB2" w:rsidP="00F13130">
      <w:pPr>
        <w:pStyle w:val="Maintextnoindent"/>
      </w:pPr>
      <w:r>
        <w:rPr>
          <w:rFonts w:hint="eastAsia"/>
        </w:rPr>
        <w:t>No in</w:t>
      </w:r>
      <w:r>
        <w:t>d</w:t>
      </w:r>
      <w:r>
        <w:rPr>
          <w:rFonts w:hint="eastAsia"/>
        </w:rPr>
        <w:t>ent main text</w:t>
      </w:r>
    </w:p>
    <w:p w14:paraId="4369F14C" w14:textId="0126832B" w:rsidR="00673D30" w:rsidRPr="007D4CB2" w:rsidRDefault="00673D30" w:rsidP="00F13130">
      <w:pPr>
        <w:pStyle w:val="Maintextnoindent"/>
        <w:rPr>
          <w:rFonts w:hint="eastAsia"/>
        </w:rPr>
      </w:pPr>
    </w:p>
    <w:sectPr w:rsidR="00673D30" w:rsidRPr="007D4CB2" w:rsidSect="00B41B5D">
      <w:headerReference w:type="default" r:id="rId9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5DA56A" w14:textId="77777777" w:rsidR="00B214D4" w:rsidRDefault="005070C6">
      <w:pPr>
        <w:spacing w:after="0"/>
      </w:pPr>
      <w:r>
        <w:separator/>
      </w:r>
    </w:p>
  </w:endnote>
  <w:endnote w:type="continuationSeparator" w:id="0">
    <w:p w14:paraId="4C04837B" w14:textId="77777777" w:rsidR="00B214D4" w:rsidRDefault="005070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D6BC3" w14:textId="77777777" w:rsidR="00555704" w:rsidRDefault="005070C6">
      <w:r>
        <w:separator/>
      </w:r>
    </w:p>
  </w:footnote>
  <w:footnote w:type="continuationSeparator" w:id="0">
    <w:p w14:paraId="6770E2F4" w14:textId="77777777" w:rsidR="00555704" w:rsidRDefault="005070C6">
      <w:r>
        <w:continuationSeparator/>
      </w:r>
    </w:p>
  </w:footnote>
  <w:footnote w:id="1">
    <w:p w14:paraId="6D903420" w14:textId="77777777" w:rsidR="00555704" w:rsidRDefault="005070C6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231D2" w14:textId="4EACF5B5" w:rsidR="00BD48B3" w:rsidRDefault="00C51FE8">
    <w:pPr>
      <w:pStyle w:val="af1"/>
      <w:jc w:val="right"/>
    </w:pPr>
    <w:r>
      <w:t xml:space="preserve">Asakura </w:t>
    </w:r>
    <w:sdt>
      <w:sdtPr>
        <w:id w:val="521143641"/>
        <w:docPartObj>
          <w:docPartGallery w:val="Page Numbers (Top of Page)"/>
          <w:docPartUnique/>
        </w:docPartObj>
      </w:sdtPr>
      <w:sdtContent>
        <w:r w:rsidR="00BD48B3">
          <w:fldChar w:fldCharType="begin"/>
        </w:r>
        <w:r w:rsidR="00BD48B3">
          <w:instrText>PAGE   \* MERGEFORMAT</w:instrText>
        </w:r>
        <w:r w:rsidR="00BD48B3">
          <w:fldChar w:fldCharType="separate"/>
        </w:r>
        <w:r w:rsidR="00BD48B3">
          <w:rPr>
            <w:lang w:val="ja-JP" w:eastAsia="ja-JP"/>
          </w:rPr>
          <w:t>2</w:t>
        </w:r>
        <w:r w:rsidR="00BD48B3">
          <w:fldChar w:fldCharType="end"/>
        </w:r>
      </w:sdtContent>
    </w:sdt>
  </w:p>
  <w:p w14:paraId="2FD562F3" w14:textId="77777777" w:rsidR="00BD48B3" w:rsidRDefault="00BD48B3">
    <w:pPr>
      <w:pStyle w:val="af1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CF62E3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CB18FCF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6B2030D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DF6CC08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6220EFE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DE85C54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67C8652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D2A4533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3B1C26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C45A4A7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7040E4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786702447">
    <w:abstractNumId w:val="10"/>
  </w:num>
  <w:num w:numId="2" w16cid:durableId="1113670651">
    <w:abstractNumId w:val="9"/>
  </w:num>
  <w:num w:numId="3" w16cid:durableId="1820338042">
    <w:abstractNumId w:val="7"/>
  </w:num>
  <w:num w:numId="4" w16cid:durableId="1446463100">
    <w:abstractNumId w:val="6"/>
  </w:num>
  <w:num w:numId="5" w16cid:durableId="2138864922">
    <w:abstractNumId w:val="5"/>
  </w:num>
  <w:num w:numId="6" w16cid:durableId="135534917">
    <w:abstractNumId w:val="4"/>
  </w:num>
  <w:num w:numId="7" w16cid:durableId="1365859572">
    <w:abstractNumId w:val="8"/>
  </w:num>
  <w:num w:numId="8" w16cid:durableId="1983340308">
    <w:abstractNumId w:val="3"/>
  </w:num>
  <w:num w:numId="9" w16cid:durableId="59719028">
    <w:abstractNumId w:val="2"/>
  </w:num>
  <w:num w:numId="10" w16cid:durableId="2029871213">
    <w:abstractNumId w:val="1"/>
  </w:num>
  <w:num w:numId="11" w16cid:durableId="7650318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8673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55704"/>
    <w:rsid w:val="0007418A"/>
    <w:rsid w:val="000B205F"/>
    <w:rsid w:val="000F6B8E"/>
    <w:rsid w:val="001900BB"/>
    <w:rsid w:val="001B2F16"/>
    <w:rsid w:val="001D09A9"/>
    <w:rsid w:val="00232012"/>
    <w:rsid w:val="002805E1"/>
    <w:rsid w:val="004222E0"/>
    <w:rsid w:val="00451516"/>
    <w:rsid w:val="004621EA"/>
    <w:rsid w:val="005070C6"/>
    <w:rsid w:val="005420E4"/>
    <w:rsid w:val="00555704"/>
    <w:rsid w:val="005629CD"/>
    <w:rsid w:val="006253BC"/>
    <w:rsid w:val="00673D30"/>
    <w:rsid w:val="006A3E19"/>
    <w:rsid w:val="006D3388"/>
    <w:rsid w:val="007616FA"/>
    <w:rsid w:val="0076622B"/>
    <w:rsid w:val="00770A99"/>
    <w:rsid w:val="00776622"/>
    <w:rsid w:val="007774E9"/>
    <w:rsid w:val="00797CE9"/>
    <w:rsid w:val="007D4CB2"/>
    <w:rsid w:val="008B6DB2"/>
    <w:rsid w:val="008F4837"/>
    <w:rsid w:val="009369D3"/>
    <w:rsid w:val="00946C0D"/>
    <w:rsid w:val="009801E0"/>
    <w:rsid w:val="009A7768"/>
    <w:rsid w:val="00A93D10"/>
    <w:rsid w:val="00AC7943"/>
    <w:rsid w:val="00AD12B1"/>
    <w:rsid w:val="00B214D4"/>
    <w:rsid w:val="00B41B5D"/>
    <w:rsid w:val="00B61B23"/>
    <w:rsid w:val="00BC2415"/>
    <w:rsid w:val="00BD48B3"/>
    <w:rsid w:val="00C01F6D"/>
    <w:rsid w:val="00C16102"/>
    <w:rsid w:val="00C51FE8"/>
    <w:rsid w:val="00CF4400"/>
    <w:rsid w:val="00D17E02"/>
    <w:rsid w:val="00EB1FE7"/>
    <w:rsid w:val="00F13130"/>
    <w:rsid w:val="00F32E60"/>
    <w:rsid w:val="00F563B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8673">
      <v:textbox inset="5.85pt,.7pt,5.85pt,.7pt"/>
    </o:shapedefaults>
    <o:shapelayout v:ext="edit">
      <o:idmap v:ext="edit" data="1"/>
    </o:shapelayout>
  </w:shapeDefaults>
  <w:decimalSymbol w:val="."/>
  <w:listSeparator w:val=","/>
  <w14:docId w14:val="5933C661"/>
  <w15:docId w15:val="{60A381DC-9DDE-43C9-9407-41EDC1316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4222E0"/>
    <w:pPr>
      <w:keepNext/>
      <w:keepLines/>
      <w:spacing w:before="480" w:after="0"/>
      <w:outlineLvl w:val="0"/>
    </w:pPr>
    <w:rPr>
      <w:rFonts w:ascii="Times New Roman" w:eastAsia="Times New Roman" w:hAnsi="Times New Roman" w:cstheme="majorBidi"/>
      <w:b/>
      <w:bCs/>
      <w:color w:val="000000" w:themeColor="text1"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rsid w:val="004222E0"/>
    <w:pPr>
      <w:keepNext/>
      <w:keepLines/>
      <w:spacing w:before="200" w:after="0"/>
      <w:outlineLvl w:val="1"/>
    </w:pPr>
    <w:rPr>
      <w:rFonts w:ascii="Times New Roman" w:eastAsia="Times New Roman" w:hAnsi="Times New Roman" w:cstheme="majorBidi"/>
      <w:b/>
      <w:bCs/>
      <w:color w:val="000000" w:themeColor="text1"/>
      <w:sz w:val="32"/>
      <w:szCs w:val="28"/>
    </w:rPr>
  </w:style>
  <w:style w:type="paragraph" w:styleId="3">
    <w:name w:val="heading 3"/>
    <w:basedOn w:val="a"/>
    <w:next w:val="a0"/>
    <w:uiPriority w:val="9"/>
    <w:unhideWhenUsed/>
    <w:qFormat/>
    <w:rsid w:val="007774E9"/>
    <w:pPr>
      <w:keepNext/>
      <w:keepLines/>
      <w:spacing w:after="0" w:line="480" w:lineRule="auto"/>
      <w:jc w:val="center"/>
      <w:outlineLvl w:val="2"/>
    </w:pPr>
    <w:rPr>
      <w:rFonts w:ascii="Times New Roman" w:eastAsia="Times New Roman" w:hAnsi="Times New Roman" w:cstheme="majorBidi"/>
      <w:bCs/>
      <w:color w:val="000000" w:themeColor="tex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C7943"/>
    <w:pPr>
      <w:spacing w:after="0" w:line="480" w:lineRule="auto"/>
      <w:ind w:firstLineChars="400" w:firstLine="400"/>
    </w:pPr>
    <w:rPr>
      <w:rFonts w:ascii="Times New Roman" w:eastAsia="Times New Roman" w:hAnsi="Times New Roman"/>
    </w:rPr>
  </w:style>
  <w:style w:type="paragraph" w:customStyle="1" w:styleId="FirstParagraph">
    <w:name w:val="First Paragraph"/>
    <w:basedOn w:val="a0"/>
    <w:next w:val="a0"/>
    <w:qFormat/>
    <w:rsid w:val="00AC7943"/>
    <w:rPr>
      <w:color w:val="000000" w:themeColor="text1"/>
    </w:rPr>
  </w:style>
  <w:style w:type="paragraph" w:customStyle="1" w:styleId="Compact">
    <w:name w:val="Compact"/>
    <w:basedOn w:val="a0"/>
    <w:qFormat/>
    <w:rsid w:val="005420E4"/>
    <w:pPr>
      <w:spacing w:before="36" w:after="36"/>
      <w:ind w:firstLineChars="0" w:firstLine="0"/>
    </w:pPr>
  </w:style>
  <w:style w:type="paragraph" w:styleId="a5">
    <w:name w:val="Title"/>
    <w:basedOn w:val="a"/>
    <w:next w:val="a0"/>
    <w:qFormat/>
    <w:rsid w:val="005070C6"/>
    <w:pPr>
      <w:keepNext/>
      <w:keepLines/>
      <w:spacing w:before="480" w:after="240"/>
    </w:pPr>
    <w:rPr>
      <w:rFonts w:ascii="Times New Roman" w:eastAsia="Times New Roman" w:hAnsi="Times New Roman" w:cstheme="majorBidi"/>
      <w:b/>
      <w:bCs/>
      <w:color w:val="000000" w:themeColor="text1"/>
      <w:sz w:val="32"/>
      <w:szCs w:val="36"/>
    </w:rPr>
  </w:style>
  <w:style w:type="paragraph" w:styleId="a6">
    <w:name w:val="Subtitle"/>
    <w:basedOn w:val="a5"/>
    <w:next w:val="a0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a0"/>
    <w:qFormat/>
    <w:rsid w:val="00EB1FE7"/>
    <w:pPr>
      <w:keepNext/>
      <w:keepLines/>
      <w:spacing w:after="120"/>
      <w:jc w:val="right"/>
    </w:pPr>
    <w:rPr>
      <w:rFonts w:ascii="Times New Roman" w:eastAsia="Times New Roman" w:hAnsi="Times New Roman"/>
      <w:color w:val="000000" w:themeColor="text1"/>
    </w:rPr>
  </w:style>
  <w:style w:type="paragraph" w:styleId="a7">
    <w:name w:val="Date"/>
    <w:next w:val="a0"/>
    <w:qFormat/>
    <w:rsid w:val="004222E0"/>
    <w:pPr>
      <w:keepNext/>
      <w:keepLines/>
      <w:jc w:val="center"/>
    </w:pPr>
    <w:rPr>
      <w:rFonts w:eastAsia="Times New Roman"/>
    </w:rPr>
  </w:style>
  <w:style w:type="paragraph" w:customStyle="1" w:styleId="Abstract">
    <w:name w:val="Abstract"/>
    <w:basedOn w:val="a"/>
    <w:next w:val="a0"/>
    <w:qFormat/>
    <w:rsid w:val="004222E0"/>
    <w:pPr>
      <w:keepNext/>
      <w:keepLines/>
      <w:spacing w:before="300" w:after="300"/>
    </w:pPr>
    <w:rPr>
      <w:rFonts w:ascii="Times New Roman" w:eastAsia="Times New Roman" w:hAnsi="Times New Roman"/>
      <w:color w:val="000000" w:themeColor="text1"/>
      <w:szCs w:val="20"/>
    </w:rPr>
  </w:style>
  <w:style w:type="paragraph" w:styleId="a8">
    <w:name w:val="Bibliography"/>
    <w:basedOn w:val="a"/>
    <w:link w:val="a9"/>
    <w:qFormat/>
    <w:rsid w:val="00F563B3"/>
    <w:pPr>
      <w:spacing w:line="480" w:lineRule="auto"/>
      <w:ind w:left="200" w:hangingChars="200" w:hanging="200"/>
      <w:contextualSpacing/>
    </w:pPr>
    <w:rPr>
      <w:rFonts w:ascii="Times New Roman" w:eastAsia="Times New Roman" w:hAnsi="Times New Roman" w:cs="Times New Roman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F32E60"/>
    <w:pPr>
      <w:keepNext/>
    </w:pPr>
    <w:rPr>
      <w:rFonts w:ascii="Times New Roman" w:eastAsia="Times New Roman" w:hAnsi="Times New Roman"/>
      <w:b/>
      <w:i w:val="0"/>
    </w:rPr>
  </w:style>
  <w:style w:type="paragraph" w:customStyle="1" w:styleId="ImageCaption">
    <w:name w:val="Image Caption"/>
    <w:basedOn w:val="ac"/>
    <w:next w:val="a0"/>
    <w:rsid w:val="00F32E60"/>
    <w:rPr>
      <w:rFonts w:ascii="Times New Roman" w:eastAsia="Times New Roman" w:hAnsi="Times New Roman"/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図表番号 (文字)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sid w:val="00C01F6D"/>
    <w:rPr>
      <w:rFonts w:ascii="Times New Roman" w:eastAsia="Times New Roman" w:hAnsi="Times New Roman"/>
      <w:color w:val="000000" w:themeColor="tex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af1">
    <w:name w:val="header"/>
    <w:basedOn w:val="a"/>
    <w:link w:val="af2"/>
    <w:unhideWhenUsed/>
    <w:rsid w:val="004222E0"/>
    <w:pPr>
      <w:tabs>
        <w:tab w:val="center" w:pos="4252"/>
        <w:tab w:val="right" w:pos="8504"/>
      </w:tabs>
      <w:snapToGrid w:val="0"/>
    </w:pPr>
  </w:style>
  <w:style w:type="character" w:customStyle="1" w:styleId="af2">
    <w:name w:val="ヘッダー (文字)"/>
    <w:basedOn w:val="a1"/>
    <w:link w:val="af1"/>
    <w:rsid w:val="004222E0"/>
  </w:style>
  <w:style w:type="paragraph" w:styleId="af3">
    <w:name w:val="footer"/>
    <w:basedOn w:val="a"/>
    <w:link w:val="af4"/>
    <w:unhideWhenUsed/>
    <w:rsid w:val="004222E0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フッター (文字)"/>
    <w:basedOn w:val="a1"/>
    <w:link w:val="af3"/>
    <w:rsid w:val="004222E0"/>
  </w:style>
  <w:style w:type="character" w:styleId="af5">
    <w:name w:val="line number"/>
    <w:basedOn w:val="a1"/>
    <w:semiHidden/>
    <w:unhideWhenUsed/>
    <w:rsid w:val="00F32E60"/>
  </w:style>
  <w:style w:type="character" w:customStyle="1" w:styleId="a4">
    <w:name w:val="本文 (文字)"/>
    <w:basedOn w:val="a1"/>
    <w:link w:val="a0"/>
    <w:rsid w:val="00AC7943"/>
    <w:rPr>
      <w:rFonts w:ascii="Times New Roman" w:eastAsia="Times New Roman" w:hAnsi="Times New Roman"/>
    </w:rPr>
  </w:style>
  <w:style w:type="table" w:styleId="10">
    <w:name w:val="Plain Table 1"/>
    <w:basedOn w:val="a2"/>
    <w:rsid w:val="000F6B8E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6">
    <w:name w:val="Table Grid"/>
    <w:basedOn w:val="a2"/>
    <w:rsid w:val="000F6B8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0">
    <w:name w:val="Plain Table 2"/>
    <w:basedOn w:val="a2"/>
    <w:rsid w:val="000F6B8E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-1">
    <w:name w:val="Grid Table 1 Light Accent 1"/>
    <w:basedOn w:val="a2"/>
    <w:uiPriority w:val="46"/>
    <w:rsid w:val="00D17E02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1">
    <w:name w:val="Grid Table 1 Light"/>
    <w:basedOn w:val="a2"/>
    <w:rsid w:val="00D17E02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1">
    <w:name w:val="Grid Table 2"/>
    <w:basedOn w:val="a2"/>
    <w:rsid w:val="00D17E02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30">
    <w:name w:val="Plain Table 3"/>
    <w:basedOn w:val="a2"/>
    <w:rsid w:val="00D17E0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Tablefooter">
    <w:name w:val="Table footer"/>
    <w:basedOn w:val="a0"/>
    <w:link w:val="Tablefooter0"/>
    <w:qFormat/>
    <w:rsid w:val="00C16102"/>
    <w:pPr>
      <w:ind w:firstLineChars="0" w:firstLine="0"/>
    </w:pPr>
    <w:rPr>
      <w:rFonts w:cs="Times New Roman"/>
      <w:lang w:eastAsia="ja-JP"/>
    </w:rPr>
  </w:style>
  <w:style w:type="character" w:customStyle="1" w:styleId="Tablefooter0">
    <w:name w:val="Table footer (文字)"/>
    <w:basedOn w:val="a4"/>
    <w:link w:val="Tablefooter"/>
    <w:rsid w:val="00C16102"/>
    <w:rPr>
      <w:rFonts w:ascii="Times New Roman" w:eastAsia="Times New Roman" w:hAnsi="Times New Roman" w:cs="Times New Roman"/>
      <w:sz w:val="21"/>
      <w:lang w:eastAsia="ja-JP"/>
    </w:rPr>
  </w:style>
  <w:style w:type="paragraph" w:customStyle="1" w:styleId="Maintextnoindent">
    <w:name w:val="Main text no indent"/>
    <w:basedOn w:val="a0"/>
    <w:link w:val="Maintextnoindent0"/>
    <w:qFormat/>
    <w:rsid w:val="007D4CB2"/>
    <w:pPr>
      <w:snapToGrid w:val="0"/>
      <w:ind w:firstLineChars="0" w:firstLine="0"/>
    </w:pPr>
    <w:rPr>
      <w:rFonts w:eastAsiaTheme="minorEastAsia"/>
      <w:lang w:eastAsia="ja-JP"/>
    </w:rPr>
  </w:style>
  <w:style w:type="character" w:customStyle="1" w:styleId="a9">
    <w:name w:val="文献目録 (文字)"/>
    <w:basedOn w:val="a1"/>
    <w:link w:val="a8"/>
    <w:rsid w:val="00F563B3"/>
    <w:rPr>
      <w:rFonts w:ascii="Times New Roman" w:eastAsia="Times New Roman" w:hAnsi="Times New Roman" w:cs="Times New Roman"/>
    </w:rPr>
  </w:style>
  <w:style w:type="character" w:customStyle="1" w:styleId="Maintextnoindent0">
    <w:name w:val="Main text no indent (文字)"/>
    <w:basedOn w:val="a9"/>
    <w:link w:val="Maintextnoindent"/>
    <w:rsid w:val="007D4CB2"/>
    <w:rPr>
      <w:rFonts w:ascii="Times New Roman" w:eastAsia="Times New Roman" w:hAnsi="Times New Roman" w:cs="Times New Roman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F0363E-C32C-4F6D-B6D9-76652B63F3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2</Pages>
  <Words>92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oshiaki Asakura</cp:lastModifiedBy>
  <cp:revision>45</cp:revision>
  <cp:lastPrinted>2022-05-05T04:10:00Z</cp:lastPrinted>
  <dcterms:created xsi:type="dcterms:W3CDTF">2017-12-27T05:22:00Z</dcterms:created>
  <dcterms:modified xsi:type="dcterms:W3CDTF">2022-09-29T22:45:00Z</dcterms:modified>
</cp:coreProperties>
</file>